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7010C2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7010C2">
        <w:rPr>
          <w:rFonts w:ascii="Times New Roman" w:hAnsi="Times New Roman" w:cs="Times New Roman"/>
          <w:b/>
          <w:bCs/>
          <w:sz w:val="40"/>
          <w:szCs w:val="40"/>
        </w:rPr>
        <w:t xml:space="preserve">PEMANTAUAN </w:t>
      </w:r>
      <w:r w:rsidR="00645C84" w:rsidRPr="00645C84">
        <w:rPr>
          <w:rFonts w:ascii="Times New Roman" w:hAnsi="Times New Roman" w:cs="Times New Roman"/>
          <w:b/>
          <w:bCs/>
          <w:sz w:val="40"/>
          <w:szCs w:val="40"/>
        </w:rPr>
        <w:t>PROSES BELAJAR MENGAJAR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645C8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645C84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Pr="00046D90" w:rsidRDefault="00645C84" w:rsidP="00350C71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300774">
              <w:rPr>
                <w:rFonts w:ascii="Arial" w:hAnsi="Arial"/>
                <w:sz w:val="20"/>
                <w:szCs w:val="20"/>
              </w:rPr>
              <w:t xml:space="preserve">proses </w:t>
            </w:r>
            <w:r>
              <w:rPr>
                <w:rFonts w:ascii="Arial" w:hAnsi="Arial"/>
                <w:sz w:val="20"/>
                <w:szCs w:val="20"/>
              </w:rPr>
              <w:t>belajar mengaja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350C7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Default="007010C2" w:rsidP="00350C7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 dilakukan dengan pelaksanaan kuisioner secara online (SIAKAD) di akhir perkuliahan</w:t>
            </w:r>
            <w:r w:rsidR="006E1EEB" w:rsidRPr="006E1EEB">
              <w:rPr>
                <w:rFonts w:ascii="Arial" w:hAnsi="Arial"/>
                <w:sz w:val="20"/>
                <w:szCs w:val="20"/>
              </w:rPr>
              <w:t>.</w:t>
            </w:r>
            <w:r w:rsidR="006E1EEB"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645C84" w:rsidRPr="00472DE1" w:rsidRDefault="007010C2" w:rsidP="00350C7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 dilakukan melalui Kuisiner mahasiswa, Berita Acara Perkuliahan, Rencana Pembelajaran Semester, soal UTS/UAS</w:t>
            </w:r>
            <w:r w:rsidR="00645C84" w:rsidRPr="002958A4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Default="006E1EEB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  <w:p w:rsidR="00645C84" w:rsidRDefault="00645C84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645C84" w:rsidRDefault="00645C84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350C71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</w:t>
            </w:r>
            <w:r w:rsidR="00645C84">
              <w:rPr>
                <w:rFonts w:ascii="Arial" w:hAnsi="Arial"/>
                <w:sz w:val="20"/>
                <w:szCs w:val="20"/>
              </w:rPr>
              <w:t xml:space="preserve">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7010C2" w:rsidP="00350C71">
            <w:pPr>
              <w:numPr>
                <w:ilvl w:val="3"/>
                <w:numId w:val="2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</w:t>
            </w:r>
          </w:p>
          <w:p w:rsidR="00645C84" w:rsidRPr="000A43D4" w:rsidRDefault="007010C2" w:rsidP="00350C71">
            <w:pPr>
              <w:numPr>
                <w:ilvl w:val="3"/>
                <w:numId w:val="2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uisioner Evaluasi Pembelajaran oleh Mahasiswa, </w:t>
            </w:r>
          </w:p>
          <w:p w:rsidR="007010C2" w:rsidRDefault="007010C2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Hasil Evaluasi Kuisioner Mahasiswa, </w:t>
            </w:r>
          </w:p>
          <w:p w:rsidR="007010C2" w:rsidRDefault="007010C2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20"/>
                <w:szCs w:val="20"/>
              </w:rPr>
              <w:t xml:space="preserve"> Pembelajaran, </w:t>
            </w:r>
          </w:p>
          <w:p w:rsidR="007010C2" w:rsidRDefault="007010C2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Materi Pembelajaran,</w:t>
            </w:r>
          </w:p>
          <w:p w:rsidR="00361E5F" w:rsidRPr="0091131F" w:rsidRDefault="007010C2" w:rsidP="00350C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350C71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7010C2" w:rsidTr="007010C2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350C71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350C71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350C7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>
              <w:rPr>
                <w:rFonts w:ascii="Arial" w:hAnsi="Arial"/>
                <w:sz w:val="18"/>
                <w:szCs w:val="20"/>
              </w:rPr>
              <w:t xml:space="preserve"> melalui kuisioner yang dilakukan melalui </w:t>
            </w:r>
            <w:r>
              <w:rPr>
                <w:rFonts w:ascii="Arial" w:hAnsi="Arial"/>
                <w:i/>
                <w:sz w:val="18"/>
                <w:szCs w:val="20"/>
              </w:rPr>
              <w:t>online</w:t>
            </w:r>
            <w:r>
              <w:rPr>
                <w:rFonts w:ascii="Arial" w:hAnsi="Arial"/>
                <w:sz w:val="18"/>
                <w:szCs w:val="20"/>
              </w:rPr>
              <w:t xml:space="preserve"> di SIAKAD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Mahasiswa, Staf Akademik, 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uisioner Evaluasi Pembelajaran oleh Mahasiswa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350C71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asil Evaluasi Kuisioner Mahasiswa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350C71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50C71">
              <w:rPr>
                <w:rFonts w:ascii="Arial" w:hAnsi="Arial"/>
                <w:b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350C71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menganalisis Hasil Analisis </w:t>
            </w:r>
            <w:r w:rsidR="009312B8">
              <w:rPr>
                <w:rFonts w:ascii="Arial" w:hAnsi="Arial"/>
                <w:sz w:val="18"/>
                <w:szCs w:val="20"/>
              </w:rPr>
              <w:t>Kuisio</w:t>
            </w:r>
            <w:r>
              <w:rPr>
                <w:rFonts w:ascii="Arial" w:hAnsi="Arial"/>
                <w:sz w:val="18"/>
                <w:szCs w:val="20"/>
              </w:rPr>
              <w:t>ner Mahasiswa dan Rekapitulasi BAP dan Presen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18"/>
                <w:szCs w:val="20"/>
              </w:rPr>
              <w:t xml:space="preserve"> Pembelajaran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nalisis materi perkuliahan melalui BAP, RPS dan soal UTS/UA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9312B8" w:rsidRDefault="009312B8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9312B8">
              <w:rPr>
                <w:rFonts w:ascii="Arial" w:hAnsi="Arial"/>
                <w:sz w:val="18"/>
                <w:szCs w:val="20"/>
              </w:rPr>
              <w:t>Gugus Kendai Mutu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9312B8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asil Analisis Materi Perkuliahan</w:t>
            </w:r>
          </w:p>
        </w:tc>
      </w:tr>
      <w:tr w:rsidR="009312B8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2B8" w:rsidRDefault="009312B8" w:rsidP="009312B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12B8" w:rsidRDefault="009312B8" w:rsidP="009312B8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Gugus Kendali Mutu melaporkan Hasil Analisis Materi Perkuliahan ke KaProdi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12B8" w:rsidRPr="009312B8" w:rsidRDefault="009312B8" w:rsidP="009312B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9312B8">
              <w:rPr>
                <w:rFonts w:ascii="Arial" w:hAnsi="Arial"/>
                <w:sz w:val="18"/>
                <w:szCs w:val="20"/>
              </w:rPr>
              <w:t>Gugus Kendai Mutu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12B8" w:rsidRDefault="009312B8" w:rsidP="009312B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2B8" w:rsidRDefault="009312B8" w:rsidP="009312B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350C71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nyampaian Hasil Analisis Pembelajaran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dan Hasil Analisis Materi Perkuliahan kepada dewan dos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Dewan Dos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Notulen rapat</w:t>
            </w: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645C84" w:rsidRDefault="00645C8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45C8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521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3600"/>
        <w:gridCol w:w="1170"/>
        <w:gridCol w:w="1080"/>
        <w:gridCol w:w="1260"/>
        <w:gridCol w:w="1440"/>
        <w:gridCol w:w="1350"/>
        <w:gridCol w:w="1620"/>
        <w:gridCol w:w="1467"/>
      </w:tblGrid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t>Pros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ewan Dos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bimbing</w:t>
            </w:r>
          </w:p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Akadem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Staf Akademik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9312B8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Gugus Kendali Mutu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Mahasiswa</w: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bookmarkStart w:id="0" w:name="_GoBack" w:colFirst="9" w:colLast="9"/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bookmarkEnd w:id="0"/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 w:rsidRPr="002D10C5">
              <w:rPr>
                <w:rFonts w:ascii="Arial" w:hAnsi="Arial"/>
                <w:sz w:val="18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31" type="#_x0000_t34" style="position:absolute;left:0;text-align:left;margin-left:31.9pt;margin-top:9.5pt;width:113.75pt;height:31pt;rotation:180;flip:y;z-index:3;mso-position-horizontal-relative:text;mso-position-vertical-relative:text" o:connectortype="elbow" adj="10795,212272,-130284">
                  <v:stroke endarrow="block"/>
                </v:shape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29" style="position:absolute;left:0;text-align:left;margin-left:-.15pt;margin-top:5.55pt;width:35.5pt;height:15pt;z-index:1;mso-position-horizontal-relative:text;mso-position-vertical-relative:text" fillcolor="#5b9bd5" strokecolor="#5b9bd5"/>
              </w:pic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 w:rsidRPr="002D10C5"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9424D9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37" type="#_x0000_t34" style="position:absolute;left:0;text-align:left;margin-left:34.3pt;margin-top:12.55pt;width:151.75pt;height:40.5pt;rotation:180;flip:y;z-index:9;mso-position-horizontal-relative:text;mso-position-vertical-relative:text" o:connectortype="elbow" adj="10796,175760,-76507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0" style="position:absolute;left:0;text-align:left;margin-left:-1.6pt;margin-top:6.25pt;width:35.5pt;height:15pt;z-index:2;mso-position-horizontal-relative:text;mso-position-vertical-relative:text" fillcolor="#5b9bd5" strokecolor="#5b9bd5"/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Analisis Hasil Analisis Kuisener Mahasiswa dan Rekapitulasi BAP dan Presens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24"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38" type="#_x0000_t32" style="position:absolute;left:0;text-align:left;margin-left:16.9pt;margin-top:21.35pt;width:0;height:45.8pt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2" style="position:absolute;left:0;text-align:left;margin-left:.7pt;margin-top:5.5pt;width:35.5pt;height:15pt;z-index:4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Analisis materi perkuliahan melalui BAP, RPS dan soal UTS/UAS</w:t>
            </w:r>
            <w:r w:rsidR="009312B8">
              <w:rPr>
                <w:rFonts w:ascii="Arial" w:hAnsi="Arial"/>
                <w:sz w:val="18"/>
                <w:szCs w:val="20"/>
              </w:rPr>
              <w:t xml:space="preserve"> oleh GKM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 id="_x0000_s1136" type="#_x0000_t34" style="position:absolute;left:0;text-align:left;margin-left:37.4pt;margin-top:8pt;width:220.9pt;height:34.65pt;rotation:180;flip:y;z-index:8;mso-position-horizontal-relative:text;mso-position-vertical-relative:text" o:connectortype="elbow" adj=",252125,-59456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3" style="position:absolute;left:0;text-align:left;margin-left:.1pt;margin-top:5pt;width:35.5pt;height:15pt;z-index:5;mso-position-horizontal-relative:text;mso-position-vertical-relative:text" fillcolor="#5b9bd5" strokecolor="#5b9bd5"/>
              </w:pic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312B8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KM</w:t>
            </w:r>
            <w:r w:rsidR="007010C2" w:rsidRPr="002D10C5">
              <w:rPr>
                <w:rFonts w:ascii="Arial" w:hAnsi="Arial"/>
                <w:i/>
                <w:sz w:val="18"/>
                <w:szCs w:val="20"/>
              </w:rPr>
              <w:t xml:space="preserve"> </w:t>
            </w:r>
            <w:r w:rsidR="007010C2" w:rsidRPr="002D10C5">
              <w:rPr>
                <w:rFonts w:ascii="Arial" w:hAnsi="Arial"/>
                <w:sz w:val="18"/>
                <w:szCs w:val="20"/>
              </w:rPr>
              <w:t xml:space="preserve">melaporkan Hasil Analisis Materi Perkuliahan ke KaProdi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18"/>
                <w:szCs w:val="20"/>
                <w:lang w:eastAsia="id-ID"/>
              </w:rPr>
              <w:pict>
                <v:shape id="_x0000_s1139" type="#_x0000_t34" style="position:absolute;left:0;text-align:left;margin-left:27.75pt;margin-top:20.8pt;width:36.35pt;height:26.5pt;rotation:90;z-index:11;mso-position-horizontal-relative:text;mso-position-vertical-relative:text" o:connectortype="elbow" adj="10785,-353466,-209256">
                  <v:stroke endarrow="block"/>
                </v:shape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4" style="position:absolute;left:0;text-align:left;margin-left:.2pt;margin-top:6.4pt;width:35.5pt;height:15pt;z-index:6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Penyampaian Hasil Analisis Pembelajaran dan Hasil Analisis Materi Perkuliahan ke Dewan dose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9424D9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5" style="position:absolute;left:0;text-align:left;margin-left:10pt;margin-top:11.65pt;width:35.5pt;height:15pt;z-index:7;mso-position-horizontal-relative:text;mso-position-vertical-relative:text" fillcolor="#5b9bd5" strokecolor="#5b9bd5"/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24D9" w:rsidRDefault="009424D9">
      <w:r>
        <w:separator/>
      </w:r>
    </w:p>
  </w:endnote>
  <w:endnote w:type="continuationSeparator" w:id="0">
    <w:p w:rsidR="009424D9" w:rsidRDefault="0094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E40D3">
      <w:rPr>
        <w:rStyle w:val="PageNumber"/>
        <w:noProof/>
      </w:rPr>
      <w:t>3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24D9" w:rsidRDefault="009424D9">
      <w:r>
        <w:separator/>
      </w:r>
    </w:p>
  </w:footnote>
  <w:footnote w:type="continuationSeparator" w:id="0">
    <w:p w:rsidR="009424D9" w:rsidRDefault="009424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96BAB"/>
    <w:rsid w:val="000A43D4"/>
    <w:rsid w:val="000B3FE6"/>
    <w:rsid w:val="000E1EFD"/>
    <w:rsid w:val="000E3D40"/>
    <w:rsid w:val="000E40D3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0C71"/>
    <w:rsid w:val="00351CA7"/>
    <w:rsid w:val="00361B3C"/>
    <w:rsid w:val="00361E5F"/>
    <w:rsid w:val="0036764D"/>
    <w:rsid w:val="00387BD4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44E8E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12B8"/>
    <w:rsid w:val="00932994"/>
    <w:rsid w:val="0094088C"/>
    <w:rsid w:val="009424D9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AF4F10"/>
    <w:rsid w:val="00B443E6"/>
    <w:rsid w:val="00BB646E"/>
    <w:rsid w:val="00BC5AA8"/>
    <w:rsid w:val="00BE00AC"/>
    <w:rsid w:val="00BE1FE8"/>
    <w:rsid w:val="00BF52EA"/>
    <w:rsid w:val="00C22F02"/>
    <w:rsid w:val="00C64116"/>
    <w:rsid w:val="00CA520C"/>
    <w:rsid w:val="00CD188D"/>
    <w:rsid w:val="00CD3BA5"/>
    <w:rsid w:val="00CE3A5B"/>
    <w:rsid w:val="00D002A6"/>
    <w:rsid w:val="00D60ECF"/>
    <w:rsid w:val="00D65ADB"/>
    <w:rsid w:val="00D9248C"/>
    <w:rsid w:val="00D979C8"/>
    <w:rsid w:val="00DA2BCD"/>
    <w:rsid w:val="00DA3D47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36"/>
        <o:r id="V:Rule2" type="connector" idref="#_x0000_s1131"/>
        <o:r id="V:Rule3" type="connector" idref="#_x0000_s1137"/>
        <o:r id="V:Rule4" type="connector" idref="#_x0000_s1138"/>
        <o:r id="V:Rule5" type="connector" idref="#_x0000_s1139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02T07:06:00Z</cp:lastPrinted>
  <dcterms:created xsi:type="dcterms:W3CDTF">2018-05-23T06:33:00Z</dcterms:created>
  <dcterms:modified xsi:type="dcterms:W3CDTF">2018-05-23T06:33:00Z</dcterms:modified>
</cp:coreProperties>
</file>